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40E7B" w14:textId="77777777" w:rsidR="009040A1" w:rsidRDefault="009040A1" w:rsidP="00B305CB">
      <w:pPr>
        <w:rPr>
          <w:b/>
          <w:bCs/>
          <w:sz w:val="36"/>
          <w:szCs w:val="36"/>
        </w:rPr>
      </w:pPr>
    </w:p>
    <w:p w14:paraId="564C69D6" w14:textId="77777777" w:rsidR="009040A1" w:rsidRDefault="009040A1" w:rsidP="00B305CB">
      <w:pPr>
        <w:rPr>
          <w:b/>
          <w:bCs/>
          <w:sz w:val="36"/>
          <w:szCs w:val="36"/>
        </w:rPr>
      </w:pPr>
    </w:p>
    <w:p w14:paraId="4C8518D3" w14:textId="77777777" w:rsidR="009040A1" w:rsidRPr="008B2352" w:rsidRDefault="009040A1" w:rsidP="00B305CB">
      <w:pPr>
        <w:jc w:val="center"/>
        <w:rPr>
          <w:b/>
          <w:bCs/>
          <w:sz w:val="56"/>
          <w:szCs w:val="56"/>
        </w:rPr>
      </w:pPr>
      <w:r w:rsidRPr="008B2352">
        <w:rPr>
          <w:b/>
          <w:bCs/>
          <w:sz w:val="56"/>
          <w:szCs w:val="56"/>
        </w:rPr>
        <w:t>Cím</w:t>
      </w:r>
    </w:p>
    <w:p w14:paraId="29162794" w14:textId="77777777" w:rsidR="009040A1" w:rsidRDefault="009040A1" w:rsidP="00B305CB">
      <w:pPr>
        <w:jc w:val="center"/>
        <w:rPr>
          <w:sz w:val="28"/>
          <w:szCs w:val="28"/>
        </w:rPr>
      </w:pPr>
    </w:p>
    <w:p w14:paraId="51F912D6" w14:textId="77777777" w:rsidR="009040A1" w:rsidRDefault="009040A1" w:rsidP="00B305CB">
      <w:pPr>
        <w:jc w:val="center"/>
        <w:rPr>
          <w:sz w:val="28"/>
          <w:szCs w:val="28"/>
        </w:rPr>
      </w:pPr>
    </w:p>
    <w:p w14:paraId="5B546CD0" w14:textId="77777777" w:rsidR="009040A1" w:rsidRPr="00A9179F" w:rsidRDefault="009040A1" w:rsidP="00B305CB">
      <w:pPr>
        <w:jc w:val="center"/>
        <w:rPr>
          <w:sz w:val="28"/>
          <w:szCs w:val="28"/>
        </w:rPr>
      </w:pPr>
    </w:p>
    <w:p w14:paraId="50DF55EE" w14:textId="77777777" w:rsidR="009040A1" w:rsidRPr="008B2352" w:rsidRDefault="009040A1" w:rsidP="008B2352">
      <w:pPr>
        <w:spacing w:line="276" w:lineRule="auto"/>
        <w:jc w:val="center"/>
        <w:rPr>
          <w:sz w:val="32"/>
          <w:szCs w:val="32"/>
        </w:rPr>
      </w:pPr>
      <w:r>
        <w:rPr>
          <w:sz w:val="32"/>
          <w:szCs w:val="32"/>
        </w:rPr>
        <w:t>DIPLOMAMUNKA</w:t>
      </w:r>
    </w:p>
    <w:p w14:paraId="22F07AA8" w14:textId="77777777" w:rsidR="009040A1" w:rsidRPr="003868B0" w:rsidRDefault="009040A1" w:rsidP="008B2352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ETEOROLÓGUS MESTERSZAK</w:t>
      </w:r>
    </w:p>
    <w:p w14:paraId="1934D22C" w14:textId="77777777" w:rsidR="009040A1" w:rsidRDefault="009040A1" w:rsidP="008B2352">
      <w:pPr>
        <w:jc w:val="center"/>
        <w:rPr>
          <w:sz w:val="28"/>
          <w:szCs w:val="28"/>
        </w:rPr>
      </w:pPr>
    </w:p>
    <w:p w14:paraId="5A1CE4D0" w14:textId="77777777" w:rsidR="008A6290" w:rsidRDefault="008A6290" w:rsidP="008B2352">
      <w:pPr>
        <w:jc w:val="center"/>
        <w:rPr>
          <w:b/>
          <w:bCs/>
          <w:sz w:val="28"/>
          <w:szCs w:val="28"/>
        </w:rPr>
      </w:pPr>
    </w:p>
    <w:p w14:paraId="1A6FA80C" w14:textId="41E002FE" w:rsidR="009040A1" w:rsidRDefault="008A6290" w:rsidP="008A629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pict w14:anchorId="594952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pt;height:136.5pt">
            <v:imagedata r:id="rId4" o:title="elte_allo_rovid_logo_rgb_fekete" cropbottom="21360f"/>
          </v:shape>
        </w:pict>
      </w:r>
    </w:p>
    <w:p w14:paraId="1A48B793" w14:textId="77777777" w:rsidR="009040A1" w:rsidRDefault="009040A1" w:rsidP="00B305CB">
      <w:pPr>
        <w:rPr>
          <w:sz w:val="36"/>
          <w:szCs w:val="36"/>
        </w:rPr>
      </w:pPr>
    </w:p>
    <w:p w14:paraId="23C75CC9" w14:textId="77777777" w:rsidR="008A6290" w:rsidRDefault="008A6290" w:rsidP="00B305CB">
      <w:pPr>
        <w:rPr>
          <w:sz w:val="36"/>
          <w:szCs w:val="36"/>
        </w:rPr>
      </w:pPr>
    </w:p>
    <w:p w14:paraId="43F08A66" w14:textId="77777777" w:rsidR="008A6290" w:rsidRDefault="008A6290" w:rsidP="00B305CB">
      <w:pPr>
        <w:rPr>
          <w:sz w:val="36"/>
          <w:szCs w:val="36"/>
        </w:rPr>
      </w:pPr>
    </w:p>
    <w:p w14:paraId="72B73D98" w14:textId="77777777" w:rsidR="009040A1" w:rsidRDefault="009040A1" w:rsidP="00B305CB">
      <w:pPr>
        <w:jc w:val="right"/>
        <w:rPr>
          <w:sz w:val="36"/>
          <w:szCs w:val="36"/>
        </w:rPr>
      </w:pPr>
    </w:p>
    <w:p w14:paraId="7AC2DD16" w14:textId="77777777" w:rsidR="009040A1" w:rsidRPr="003868B0" w:rsidRDefault="009040A1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20A89259" w14:textId="77777777" w:rsidR="009040A1" w:rsidRPr="003868B0" w:rsidRDefault="009040A1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7E0335D2" w14:textId="77777777" w:rsidR="009040A1" w:rsidRPr="003868B0" w:rsidRDefault="009040A1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5C34C328" w14:textId="77777777" w:rsidR="009040A1" w:rsidRPr="00B305CB" w:rsidRDefault="009040A1" w:rsidP="00B305CB">
      <w:pPr>
        <w:spacing w:line="360" w:lineRule="auto"/>
        <w:jc w:val="center"/>
        <w:rPr>
          <w:b/>
          <w:bCs/>
          <w:sz w:val="28"/>
          <w:szCs w:val="28"/>
        </w:rPr>
      </w:pPr>
      <w:r w:rsidRPr="00B305CB">
        <w:rPr>
          <w:b/>
          <w:bCs/>
          <w:sz w:val="28"/>
          <w:szCs w:val="28"/>
        </w:rPr>
        <w:t>Téma</w:t>
      </w:r>
      <w:r>
        <w:rPr>
          <w:b/>
          <w:bCs/>
          <w:sz w:val="28"/>
          <w:szCs w:val="28"/>
        </w:rPr>
        <w:t>vezető</w:t>
      </w:r>
    </w:p>
    <w:p w14:paraId="6F2FB7C2" w14:textId="65A33AE6" w:rsidR="009040A1" w:rsidRDefault="009040A1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Pr="003868B0">
        <w:rPr>
          <w:sz w:val="28"/>
          <w:szCs w:val="28"/>
        </w:rPr>
        <w:t>TTK</w:t>
      </w:r>
      <w:r w:rsidR="00C7740A">
        <w:rPr>
          <w:sz w:val="28"/>
          <w:szCs w:val="28"/>
        </w:rPr>
        <w:t xml:space="preserve"> FFI</w:t>
      </w:r>
      <w:r>
        <w:rPr>
          <w:sz w:val="28"/>
          <w:szCs w:val="28"/>
        </w:rPr>
        <w:t>,</w:t>
      </w:r>
      <w:r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14A992B4" w14:textId="77777777" w:rsidR="009040A1" w:rsidRPr="00867C20" w:rsidRDefault="009040A1" w:rsidP="00B305CB">
      <w:pPr>
        <w:jc w:val="center"/>
        <w:rPr>
          <w:b/>
          <w:bCs/>
          <w:sz w:val="36"/>
          <w:szCs w:val="36"/>
        </w:rPr>
      </w:pPr>
    </w:p>
    <w:p w14:paraId="486DB55E" w14:textId="77777777" w:rsidR="009040A1" w:rsidRDefault="009040A1" w:rsidP="00B305CB">
      <w:pPr>
        <w:jc w:val="center"/>
        <w:rPr>
          <w:b/>
          <w:bCs/>
          <w:sz w:val="36"/>
          <w:szCs w:val="36"/>
        </w:rPr>
      </w:pPr>
    </w:p>
    <w:p w14:paraId="33D3B6E8" w14:textId="77777777" w:rsidR="009040A1" w:rsidRDefault="009040A1" w:rsidP="00B305CB">
      <w:pPr>
        <w:jc w:val="center"/>
        <w:rPr>
          <w:b/>
          <w:bCs/>
          <w:sz w:val="36"/>
          <w:szCs w:val="36"/>
        </w:rPr>
      </w:pPr>
    </w:p>
    <w:p w14:paraId="5C1CC15D" w14:textId="77777777" w:rsidR="009040A1" w:rsidRPr="00186F85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5632F9E1" w14:textId="77777777" w:rsidR="009040A1" w:rsidRPr="00186F85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7CA9188F" w14:textId="77777777" w:rsidR="009040A1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7E200E65" w14:textId="30539230" w:rsidR="009040A1" w:rsidRPr="00B305CB" w:rsidRDefault="009040A1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 w:rsidR="008A6290">
        <w:rPr>
          <w:sz w:val="28"/>
          <w:szCs w:val="28"/>
        </w:rPr>
        <w:t>24</w:t>
      </w:r>
    </w:p>
    <w:sectPr w:rsidR="009040A1" w:rsidRPr="00B305CB" w:rsidSect="009F76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NotTrackMoves/>
  <w:defaultTabStop w:val="708"/>
  <w:hyphenationZone w:val="425"/>
  <w:doNotHyphenateCaps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Nza3MDYzMzZT0lEKTi0uzszPAykwrAUAJul0CSwAAAA="/>
  </w:docVars>
  <w:rsids>
    <w:rsidRoot w:val="00B305CB"/>
    <w:rsid w:val="000800B3"/>
    <w:rsid w:val="00181AAA"/>
    <w:rsid w:val="00186F85"/>
    <w:rsid w:val="00232C86"/>
    <w:rsid w:val="00381E99"/>
    <w:rsid w:val="003868B0"/>
    <w:rsid w:val="004E3756"/>
    <w:rsid w:val="00613C46"/>
    <w:rsid w:val="00867C20"/>
    <w:rsid w:val="008A6290"/>
    <w:rsid w:val="008B2352"/>
    <w:rsid w:val="009040A1"/>
    <w:rsid w:val="00936628"/>
    <w:rsid w:val="009651C7"/>
    <w:rsid w:val="0097518D"/>
    <w:rsid w:val="009F76A3"/>
    <w:rsid w:val="00A16C4D"/>
    <w:rsid w:val="00A9179F"/>
    <w:rsid w:val="00B12E96"/>
    <w:rsid w:val="00B305CB"/>
    <w:rsid w:val="00B44520"/>
    <w:rsid w:val="00B90104"/>
    <w:rsid w:val="00BA4D8C"/>
    <w:rsid w:val="00C7740A"/>
    <w:rsid w:val="00CB7C6C"/>
    <w:rsid w:val="00DD1204"/>
    <w:rsid w:val="00DE72E8"/>
    <w:rsid w:val="00DF144F"/>
    <w:rsid w:val="00F0589C"/>
    <w:rsid w:val="00F8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7D1D5BC"/>
  <w15:docId w15:val="{A959CDE5-64CB-4A00-8B9B-1544F3AD0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</w:pPr>
    <w:rPr>
      <w:rFonts w:ascii="Times New Roman" w:eastAsia="Times New Roman" w:hAnsi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214</Characters>
  <Application>Microsoft Office Word</Application>
  <DocSecurity>0</DocSecurity>
  <Lines>1</Lines>
  <Paragraphs>1</Paragraphs>
  <ScaleCrop>false</ScaleCrop>
  <Company>Home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ím</dc:title>
  <dc:subject/>
  <dc:creator>Hajni</dc:creator>
  <cp:keywords/>
  <dc:description/>
  <cp:lastModifiedBy>Breuer Hajnalka</cp:lastModifiedBy>
  <cp:revision>2</cp:revision>
  <dcterms:created xsi:type="dcterms:W3CDTF">2024-02-12T09:23:00Z</dcterms:created>
  <dcterms:modified xsi:type="dcterms:W3CDTF">2024-02-12T09:23:00Z</dcterms:modified>
</cp:coreProperties>
</file>